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3040255" w14:textId="63316D08" w:rsidR="002717F0" w:rsidRDefault="00C939CB">
      <w:pPr>
        <w:pStyle w:val="Title"/>
      </w:pPr>
      <w:r>
        <w:t xml:space="preserve">Feedback for Project Number </w:t>
      </w:r>
      <w:r w:rsidR="002E0B1E">
        <w:t>13</w:t>
      </w:r>
    </w:p>
    <w:p w14:paraId="7A30C357" w14:textId="1C8E3147" w:rsidR="002E0B1E" w:rsidRPr="002E0B1E" w:rsidRDefault="002E0B1E" w:rsidP="002E0B1E">
      <w:pPr>
        <w:pStyle w:val="BodyText"/>
      </w:pPr>
      <w:r>
        <w:tab/>
      </w:r>
      <w:r>
        <w:tab/>
      </w:r>
      <w:r>
        <w:tab/>
      </w:r>
      <w:r>
        <w:tab/>
      </w:r>
    </w:p>
    <w:p w14:paraId="32414A3C" w14:textId="77777777" w:rsidR="002717F0" w:rsidRDefault="00C939CB">
      <w:pPr>
        <w:pStyle w:val="Heading2"/>
      </w:pPr>
      <w:bookmarkStart w:id="0" w:name="instructions"/>
      <w:bookmarkStart w:id="1" w:name="feedback-below"/>
      <w:bookmarkEnd w:id="0"/>
      <w:bookmarkEnd w:id="1"/>
      <w:r>
        <w:t>Feedback Below</w:t>
      </w:r>
    </w:p>
    <w:p w14:paraId="0DC9BD50" w14:textId="23495C44" w:rsidR="002717F0" w:rsidRDefault="00C939CB">
      <w:pPr>
        <w:pStyle w:val="FirstParagraph"/>
        <w:rPr>
          <w:b/>
        </w:rPr>
      </w:pPr>
      <w:r>
        <w:rPr>
          <w:b/>
        </w:rPr>
        <w:t>What did you first notice about this project?</w:t>
      </w:r>
    </w:p>
    <w:p w14:paraId="50655C17" w14:textId="5CE6089C" w:rsidR="00B3506F" w:rsidRPr="00B3506F" w:rsidRDefault="00167A1A" w:rsidP="00B3506F">
      <w:pPr>
        <w:pStyle w:val="BodyText"/>
      </w:pPr>
      <w:r>
        <w:t xml:space="preserve">The first thing I noticed about this project was </w:t>
      </w:r>
      <w:r w:rsidR="00C134DB">
        <w:t xml:space="preserve">the image of the most frequent words used. </w:t>
      </w:r>
      <w:proofErr w:type="spellStart"/>
      <w:r w:rsidR="00C134DB">
        <w:t>Its</w:t>
      </w:r>
      <w:proofErr w:type="spellEnd"/>
      <w:r w:rsidR="00C134DB">
        <w:t xml:space="preserve"> so bright and fun to look </w:t>
      </w:r>
      <w:proofErr w:type="gramStart"/>
      <w:r w:rsidR="00C134DB">
        <w:t>at!.</w:t>
      </w:r>
      <w:proofErr w:type="gramEnd"/>
      <w:r w:rsidR="00C134DB">
        <w:t xml:space="preserve"> </w:t>
      </w:r>
    </w:p>
    <w:p w14:paraId="0F704D8E" w14:textId="7FE53AB6" w:rsidR="002717F0" w:rsidRDefault="00C939CB">
      <w:pPr>
        <w:pStyle w:val="BodyText"/>
        <w:rPr>
          <w:b/>
        </w:rPr>
      </w:pPr>
      <w:r>
        <w:rPr>
          <w:b/>
        </w:rPr>
        <w:t>What was this project’s main story?</w:t>
      </w:r>
    </w:p>
    <w:p w14:paraId="180A437E" w14:textId="75A8FD5A" w:rsidR="00C134DB" w:rsidRDefault="00C134DB">
      <w:pPr>
        <w:pStyle w:val="BodyText"/>
      </w:pPr>
      <w:r>
        <w:t xml:space="preserve">The main story of this project is to create a visualization of </w:t>
      </w:r>
      <w:r w:rsidR="00373992">
        <w:t xml:space="preserve">Tweets of </w:t>
      </w:r>
      <w:r>
        <w:t xml:space="preserve">what the most commonly used words in association </w:t>
      </w:r>
      <w:r w:rsidR="00373992">
        <w:t xml:space="preserve">with the hashtag. You can look up a variety of hashtags as well as the number of recent tweets for analysis. </w:t>
      </w:r>
    </w:p>
    <w:p w14:paraId="625BE97F" w14:textId="6F0C6658" w:rsidR="002717F0" w:rsidRDefault="00C939CB">
      <w:pPr>
        <w:pStyle w:val="BodyText"/>
        <w:rPr>
          <w:b/>
        </w:rPr>
      </w:pPr>
      <w:r>
        <w:rPr>
          <w:b/>
        </w:rPr>
        <w:t>What were some areas of improvement?</w:t>
      </w:r>
    </w:p>
    <w:p w14:paraId="49BF3986" w14:textId="71DEA262" w:rsidR="00373992" w:rsidRDefault="00373992">
      <w:pPr>
        <w:pStyle w:val="BodyText"/>
      </w:pPr>
      <w:r>
        <w:t xml:space="preserve">Honestly this is very user friendly which is something I really appreciate and look for in this. I </w:t>
      </w:r>
      <w:r w:rsidR="00487D3E">
        <w:t>can’t</w:t>
      </w:r>
      <w:r>
        <w:t xml:space="preserve"> see any other areas of improvement</w:t>
      </w:r>
      <w:r w:rsidR="000528AD">
        <w:t>, its simple a</w:t>
      </w:r>
      <w:r w:rsidR="00487D3E">
        <w:t xml:space="preserve">nd straight to the point. </w:t>
      </w:r>
    </w:p>
    <w:p w14:paraId="7B198DB7" w14:textId="44BD10A6" w:rsidR="002717F0" w:rsidRDefault="00C939CB">
      <w:pPr>
        <w:pStyle w:val="BodyText"/>
        <w:rPr>
          <w:b/>
        </w:rPr>
      </w:pPr>
      <w:r>
        <w:rPr>
          <w:b/>
        </w:rPr>
        <w:t>What elements would you add to this project?</w:t>
      </w:r>
    </w:p>
    <w:p w14:paraId="24348401" w14:textId="0891E231" w:rsidR="00373992" w:rsidRDefault="00373992">
      <w:pPr>
        <w:pStyle w:val="BodyText"/>
      </w:pPr>
      <w:r>
        <w:t xml:space="preserve">It would be cool to incorporate the most liked or favorited tweet that contained that particular hashtag, Otherwise, I really enjoyed the visualization of the word cloud, the sentiment table and sentiment analysis. </w:t>
      </w:r>
    </w:p>
    <w:p w14:paraId="1E5EAADB" w14:textId="62871BE1" w:rsidR="002717F0" w:rsidRDefault="00C939CB">
      <w:pPr>
        <w:pStyle w:val="BodyText"/>
        <w:rPr>
          <w:b/>
        </w:rPr>
      </w:pPr>
      <w:r>
        <w:rPr>
          <w:b/>
        </w:rPr>
        <w:t xml:space="preserve">What were </w:t>
      </w:r>
      <w:r>
        <w:rPr>
          <w:b/>
        </w:rPr>
        <w:t>some successful elements of this project?</w:t>
      </w:r>
    </w:p>
    <w:p w14:paraId="74457BA0" w14:textId="67A24B23" w:rsidR="00373992" w:rsidRDefault="00373992">
      <w:pPr>
        <w:pStyle w:val="BodyText"/>
      </w:pPr>
      <w:r>
        <w:t xml:space="preserve">I love the colorfulness of the project and the easy to read paragraph explaining the project. </w:t>
      </w:r>
    </w:p>
    <w:p w14:paraId="30CD5353" w14:textId="446BC85A" w:rsidR="002717F0" w:rsidRDefault="00C939CB">
      <w:pPr>
        <w:pStyle w:val="BodyText"/>
        <w:rPr>
          <w:b/>
        </w:rPr>
      </w:pPr>
      <w:r>
        <w:rPr>
          <w:b/>
        </w:rPr>
        <w:t>Any other thoughts you would like to convey to your peer?</w:t>
      </w:r>
    </w:p>
    <w:p w14:paraId="75F1ED99" w14:textId="4DA8C2E8" w:rsidR="00B3708E" w:rsidRDefault="00B3708E">
      <w:pPr>
        <w:pStyle w:val="BodyText"/>
      </w:pPr>
      <w:r>
        <w:t xml:space="preserve">If this is the first app you’ve created props to you! I really think this is so cool to see the most frequent words associated with </w:t>
      </w:r>
      <w:r w:rsidR="00487D3E">
        <w:t>a hashtag</w:t>
      </w:r>
      <w:r>
        <w:t xml:space="preserve"> search. </w:t>
      </w:r>
      <w:r w:rsidR="00487D3E">
        <w:t>I found myself looking up random other tweets, very fun!</w:t>
      </w:r>
      <w:bookmarkStart w:id="2" w:name="_GoBack"/>
      <w:bookmarkEnd w:id="2"/>
    </w:p>
    <w:sectPr w:rsidR="00B3708E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7F10AD3" w14:textId="77777777" w:rsidR="00C939CB" w:rsidRDefault="00C939CB">
      <w:pPr>
        <w:spacing w:after="0"/>
      </w:pPr>
      <w:r>
        <w:separator/>
      </w:r>
    </w:p>
  </w:endnote>
  <w:endnote w:type="continuationSeparator" w:id="0">
    <w:p w14:paraId="688F5E67" w14:textId="77777777" w:rsidR="00C939CB" w:rsidRDefault="00C939C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DDBE227" w14:textId="77777777" w:rsidR="00C939CB" w:rsidRDefault="00C939CB">
      <w:r>
        <w:separator/>
      </w:r>
    </w:p>
  </w:footnote>
  <w:footnote w:type="continuationSeparator" w:id="0">
    <w:p w14:paraId="6E26AA6F" w14:textId="77777777" w:rsidR="00C939CB" w:rsidRDefault="00C939C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A01582CE"/>
    <w:multiLevelType w:val="multilevel"/>
    <w:tmpl w:val="30F8020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95683F5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7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528AD"/>
    <w:rsid w:val="000F573A"/>
    <w:rsid w:val="00167A1A"/>
    <w:rsid w:val="002717F0"/>
    <w:rsid w:val="002E0B1E"/>
    <w:rsid w:val="00373992"/>
    <w:rsid w:val="00487D3E"/>
    <w:rsid w:val="004E29B3"/>
    <w:rsid w:val="00590D07"/>
    <w:rsid w:val="00784D58"/>
    <w:rsid w:val="008D6863"/>
    <w:rsid w:val="00B3506F"/>
    <w:rsid w:val="00B3708E"/>
    <w:rsid w:val="00B86B75"/>
    <w:rsid w:val="00BC2FBF"/>
    <w:rsid w:val="00BC48D5"/>
    <w:rsid w:val="00C134DB"/>
    <w:rsid w:val="00C36279"/>
    <w:rsid w:val="00C75473"/>
    <w:rsid w:val="00C939CB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6D2E4AAE"/>
  <w15:docId w15:val="{9128DE45-E0F1-D942-8C14-6B7BF18205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1</Pages>
  <Words>206</Words>
  <Characters>1177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eedback for Project Number xx</vt:lpstr>
    </vt:vector>
  </TitlesOfParts>
  <Company/>
  <LinksUpToDate>false</LinksUpToDate>
  <CharactersWithSpaces>13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eedback for Project Number xx</dc:title>
  <dc:creator>Alejandra Ornelas</dc:creator>
  <cp:lastModifiedBy>Alejandra Ornelas</cp:lastModifiedBy>
  <cp:revision>7</cp:revision>
  <dcterms:created xsi:type="dcterms:W3CDTF">2022-05-05T21:09:00Z</dcterms:created>
  <dcterms:modified xsi:type="dcterms:W3CDTF">2022-05-09T00:27:00Z</dcterms:modified>
</cp:coreProperties>
</file>